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5154E5D6" w:rsidR="0000007A" w:rsidRPr="00DE7D30" w:rsidRDefault="00694C4F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hyperlink r:id="rId7" w:history="1">
              <w:r w:rsidRPr="00D15491">
                <w:rPr>
                  <w:rStyle w:val="Hyperlink"/>
                  <w:rFonts w:ascii="Arial" w:hAnsi="Arial" w:cs="Arial"/>
                </w:rPr>
                <w:t>Mathematics and Computer Science - Contemporary Developments</w:t>
              </w:r>
            </w:hyperlink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2D7A67E9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694C4F">
              <w:rPr>
                <w:rFonts w:ascii="Arial" w:hAnsi="Arial" w:cs="Arial"/>
                <w:b/>
                <w:bCs/>
                <w:szCs w:val="28"/>
                <w:lang w:val="en-GB"/>
              </w:rPr>
              <w:t>1711</w:t>
            </w:r>
          </w:p>
        </w:tc>
      </w:tr>
      <w:tr w:rsidR="0000007A" w:rsidRPr="00DE7D30" w14:paraId="05B60576" w14:textId="77777777" w:rsidTr="002E7787">
        <w:trPr>
          <w:trHeight w:val="650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01B429A3" w:rsidR="0000007A" w:rsidRPr="00DE7D30" w:rsidRDefault="00694C4F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694C4F">
              <w:rPr>
                <w:rFonts w:ascii="Arial" w:hAnsi="Arial" w:cs="Arial"/>
                <w:b/>
                <w:szCs w:val="28"/>
                <w:lang w:val="en-GB"/>
              </w:rPr>
              <w:t>An ameliorated Round Robin algorithm in the cloud computing for task scheduling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39FDED2B" w:rsidR="00CF0BBB" w:rsidRPr="00DE7D30" w:rsidRDefault="00694C4F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79DE1CF8" w14:textId="77777777" w:rsidR="00605952" w:rsidRPr="00DE7D30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90A5ADE" w14:textId="77777777" w:rsidR="00D9392F" w:rsidRPr="00DE7D30" w:rsidRDefault="00D9392F" w:rsidP="0000007A">
      <w:pPr>
        <w:pStyle w:val="BodyText"/>
        <w:rPr>
          <w:rFonts w:ascii="Arial" w:hAnsi="Arial" w:cs="Arial"/>
          <w:i/>
          <w:szCs w:val="20"/>
          <w:u w:val="single"/>
          <w:lang w:val="en-GB"/>
        </w:rPr>
      </w:pPr>
    </w:p>
    <w:p w14:paraId="7D4CCB64" w14:textId="77777777" w:rsidR="00645A56" w:rsidRPr="00DE7D30" w:rsidRDefault="00D9392F" w:rsidP="00D9392F">
      <w:pPr>
        <w:pStyle w:val="BodyText"/>
        <w:rPr>
          <w:rFonts w:ascii="Arial" w:hAnsi="Arial" w:cs="Arial"/>
          <w:b/>
          <w:sz w:val="28"/>
          <w:szCs w:val="20"/>
          <w:u w:val="single"/>
          <w:lang w:val="en-GB"/>
        </w:rPr>
      </w:pPr>
      <w:r w:rsidRPr="00DE7D30">
        <w:rPr>
          <w:rFonts w:ascii="Arial" w:hAnsi="Arial" w:cs="Arial"/>
          <w:b/>
          <w:sz w:val="28"/>
          <w:szCs w:val="20"/>
          <w:u w:val="single"/>
          <w:lang w:val="en-GB"/>
        </w:rPr>
        <w:t>General guideline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s</w:t>
      </w:r>
      <w:r w:rsidR="00FF09A0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 for 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the </w:t>
      </w:r>
      <w:r w:rsidR="00D4041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Peer Review process</w:t>
      </w:r>
      <w:r w:rsidR="00645A5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: </w:t>
      </w:r>
    </w:p>
    <w:p w14:paraId="0623A5E1" w14:textId="77777777" w:rsidR="00F2643C" w:rsidRPr="00DE7D30" w:rsidRDefault="00F2643C" w:rsidP="00D9392F">
      <w:pPr>
        <w:pStyle w:val="BodyText"/>
        <w:rPr>
          <w:rFonts w:ascii="Arial" w:hAnsi="Arial" w:cs="Arial"/>
          <w:b/>
          <w:szCs w:val="20"/>
          <w:u w:val="single"/>
          <w:lang w:val="en-GB"/>
        </w:rPr>
      </w:pPr>
    </w:p>
    <w:p w14:paraId="209F679B" w14:textId="77777777" w:rsidR="00F2643C" w:rsidRPr="00DE7D30" w:rsidRDefault="002320EB" w:rsidP="00F2643C">
      <w:pPr>
        <w:pStyle w:val="BodyText"/>
        <w:rPr>
          <w:rFonts w:ascii="Arial" w:hAnsi="Arial" w:cs="Arial"/>
          <w:szCs w:val="20"/>
          <w:lang w:val="en-GB"/>
        </w:rPr>
      </w:pPr>
      <w:r w:rsidRPr="00DE7D30">
        <w:rPr>
          <w:rFonts w:ascii="Arial" w:hAnsi="Arial" w:cs="Arial"/>
          <w:szCs w:val="20"/>
          <w:lang w:val="en-GB"/>
        </w:rPr>
        <w:t xml:space="preserve">This </w:t>
      </w:r>
      <w:r w:rsidR="00D27A79" w:rsidRPr="00DE7D30">
        <w:rPr>
          <w:rFonts w:ascii="Arial" w:hAnsi="Arial" w:cs="Arial"/>
          <w:szCs w:val="20"/>
          <w:lang w:val="en-GB"/>
        </w:rPr>
        <w:t>Book</w:t>
      </w:r>
      <w:r w:rsidRPr="00DE7D30">
        <w:rPr>
          <w:rFonts w:ascii="Arial" w:hAnsi="Arial" w:cs="Arial"/>
          <w:szCs w:val="20"/>
          <w:lang w:val="en-GB"/>
        </w:rPr>
        <w:t>’s</w:t>
      </w:r>
      <w:r w:rsidR="00F2643C" w:rsidRPr="00DE7D30">
        <w:rPr>
          <w:rFonts w:ascii="Arial" w:hAnsi="Arial" w:cs="Arial"/>
          <w:szCs w:val="20"/>
          <w:lang w:val="en-GB"/>
        </w:rPr>
        <w:t xml:space="preserve"> peer review policy states</w:t>
      </w:r>
      <w:r w:rsidR="00D27A79" w:rsidRPr="00DE7D30">
        <w:rPr>
          <w:rFonts w:ascii="Arial" w:hAnsi="Arial" w:cs="Arial"/>
          <w:szCs w:val="20"/>
          <w:lang w:val="en-GB"/>
        </w:rPr>
        <w:t xml:space="preserve"> that </w:t>
      </w:r>
      <w:r w:rsidR="00150304" w:rsidRPr="00DE7D30">
        <w:rPr>
          <w:rFonts w:ascii="Arial" w:hAnsi="Arial" w:cs="Arial"/>
          <w:b/>
          <w:szCs w:val="20"/>
          <w:u w:val="single"/>
          <w:lang w:val="en-GB"/>
        </w:rPr>
        <w:t>NO</w:t>
      </w:r>
      <w:r w:rsidR="00F2643C" w:rsidRPr="00DE7D30">
        <w:rPr>
          <w:rFonts w:ascii="Arial" w:hAnsi="Arial" w:cs="Arial"/>
          <w:szCs w:val="20"/>
          <w:lang w:val="en-GB"/>
        </w:rPr>
        <w:t xml:space="preserve"> manuscript should be rejected only </w:t>
      </w:r>
      <w:r w:rsidR="00C03A1D" w:rsidRPr="00DE7D30">
        <w:rPr>
          <w:rFonts w:ascii="Arial" w:hAnsi="Arial" w:cs="Arial"/>
          <w:szCs w:val="20"/>
          <w:lang w:val="en-GB"/>
        </w:rPr>
        <w:t>based on</w:t>
      </w:r>
      <w:r w:rsidR="00F2643C" w:rsidRPr="00DE7D30">
        <w:rPr>
          <w:rFonts w:ascii="Arial" w:hAnsi="Arial" w:cs="Arial"/>
          <w:szCs w:val="20"/>
          <w:lang w:val="en-GB"/>
        </w:rPr>
        <w:t xml:space="preserve"> ‘</w:t>
      </w:r>
      <w:r w:rsidR="00F2643C" w:rsidRPr="00DE7D30">
        <w:rPr>
          <w:rFonts w:ascii="Arial" w:hAnsi="Arial" w:cs="Arial"/>
          <w:b/>
          <w:szCs w:val="20"/>
          <w:u w:val="single"/>
          <w:lang w:val="en-GB"/>
        </w:rPr>
        <w:t>lack of Novelty’</w:t>
      </w:r>
      <w:r w:rsidR="00F2643C" w:rsidRPr="00DE7D30">
        <w:rPr>
          <w:rFonts w:ascii="Arial" w:hAnsi="Arial" w:cs="Arial"/>
          <w:szCs w:val="20"/>
          <w:lang w:val="en-GB"/>
        </w:rPr>
        <w:t>, provided the manuscript is scientifically robust and technically sound.</w:t>
      </w:r>
    </w:p>
    <w:p w14:paraId="1E5667FF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</w:p>
    <w:p w14:paraId="73E06E6F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To ensure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high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quality review, reviewers are rated on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5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oint scale and reviewers with an average of 3 or more points will be included in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>Annual Peer Reviewers’ Hall of Fame.</w:t>
      </w:r>
    </w:p>
    <w:p w14:paraId="03F99F80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lease see details of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="00F73CF2" w:rsidRPr="00DE7D30">
        <w:rPr>
          <w:rFonts w:ascii="Arial" w:hAnsi="Arial" w:cs="Arial"/>
          <w:b/>
          <w:color w:val="222222"/>
          <w:szCs w:val="18"/>
          <w:lang w:val="en-IN"/>
        </w:rPr>
        <w:t xml:space="preserve">Annual Peer Reviewers’ Hall of Fame here: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>One point is assigned for each of the following: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 xml:space="preserve">1. The reviewer responded to the review invitation within the requested time frame. </w:t>
      </w:r>
    </w:p>
    <w:p w14:paraId="1A6898B1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2. The reviewer reviewed the manuscript within the requested time frame. </w:t>
      </w:r>
    </w:p>
    <w:p w14:paraId="39B671B4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3.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 The review addressed all aspects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at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were asked for in the reviewer guidelines. </w:t>
      </w:r>
    </w:p>
    <w:p w14:paraId="2734D119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4.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e reviewer </w:t>
      </w:r>
      <w:r w:rsidRPr="00DE7D30">
        <w:rPr>
          <w:rFonts w:ascii="Arial" w:hAnsi="Arial" w:cs="Arial"/>
          <w:color w:val="222222"/>
          <w:szCs w:val="18"/>
          <w:lang w:val="en-IN"/>
        </w:rPr>
        <w:t xml:space="preserve">gave suggestions to improve the revised version </w:t>
      </w:r>
    </w:p>
    <w:p w14:paraId="3046633B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5. The review was written in a friendly and encouraging way.</w:t>
      </w:r>
    </w:p>
    <w:p w14:paraId="17599C49" w14:textId="77777777" w:rsidR="00626025" w:rsidRPr="00DE7D30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</w:p>
    <w:p w14:paraId="63CD6BCB" w14:textId="77777777" w:rsidR="00626025" w:rsidRPr="00DE7D30" w:rsidRDefault="00640538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 w:rsidRPr="00DE7D30">
        <w:rPr>
          <w:rFonts w:ascii="Arial" w:hAnsi="Arial" w:cs="Arial"/>
          <w:b/>
          <w:color w:val="222222"/>
          <w:sz w:val="32"/>
          <w:u w:val="single"/>
          <w:lang w:val="en-US"/>
        </w:rPr>
        <w:t>Special note:</w:t>
      </w:r>
    </w:p>
    <w:p w14:paraId="1AC448A2" w14:textId="77777777" w:rsidR="007B54A4" w:rsidRDefault="007B54A4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</w:p>
    <w:p w14:paraId="7F950B43" w14:textId="77777777" w:rsidR="007B54A4" w:rsidRPr="007B54A4" w:rsidRDefault="007B54A4" w:rsidP="00626025">
      <w:pPr>
        <w:pStyle w:val="BodyText"/>
        <w:rPr>
          <w:rFonts w:ascii="Arial" w:hAnsi="Arial" w:cs="Arial"/>
          <w:b/>
          <w:color w:val="222222"/>
          <w:sz w:val="32"/>
          <w:lang w:val="en-US"/>
        </w:rPr>
      </w:pPr>
      <w:r w:rsidRPr="007B54A4">
        <w:rPr>
          <w:rFonts w:ascii="Arial" w:hAnsi="Arial" w:cs="Arial"/>
          <w:b/>
          <w:color w:val="222222"/>
          <w:sz w:val="32"/>
          <w:lang w:val="en-US"/>
        </w:rPr>
        <w:t>A research paper which has already been published in a journal can be published as a Book Chapter in an expanded form. This is acceptable in the academic world.</w:t>
      </w:r>
    </w:p>
    <w:p w14:paraId="5AAD2B54" w14:textId="13DE03DA" w:rsidR="00640538" w:rsidRPr="00DE7D30" w:rsidRDefault="00000000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>
        <w:rPr>
          <w:rFonts w:ascii="Arial" w:hAnsi="Arial" w:cs="Arial"/>
          <w:b/>
          <w:noProof/>
          <w:color w:val="222222"/>
          <w:sz w:val="32"/>
          <w:u w:val="single"/>
          <w:lang w:val="en-US"/>
        </w:rPr>
        <w:pict w14:anchorId="3BD12FF5">
          <v:rect id="_x0000_s2050" style="position:absolute;left:0;text-align:left;margin-left:-9.6pt;margin-top:14.25pt;width:1071.35pt;height:161.9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6BFD9492" w14:textId="7B3597FA" w:rsidR="00694C4F" w:rsidRDefault="00694C4F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94C4F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Bulletin of Electrical Engineering and Informatics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,</w:t>
                  </w:r>
                  <w:r w:rsidRPr="00694C4F">
                    <w:t xml:space="preserve"> </w:t>
                  </w:r>
                  <w:r w:rsidRPr="00694C4F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Vol. 12, No. 2, April 2023,</w:t>
                  </w:r>
                </w:p>
                <w:p w14:paraId="0F7F78F8" w14:textId="77777777" w:rsidR="00694C4F" w:rsidRDefault="00694C4F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57E24C8C" w14:textId="6D38247B" w:rsidR="00E03C32" w:rsidRDefault="00694C4F" w:rsidP="00694C4F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94C4F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DOI: 10.11591/</w:t>
                  </w:r>
                  <w:proofErr w:type="gramStart"/>
                  <w:r w:rsidRPr="00694C4F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eei.v</w:t>
                  </w:r>
                  <w:proofErr w:type="gramEnd"/>
                  <w:r w:rsidRPr="00694C4F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2i2.4524</w:t>
                  </w:r>
                </w:p>
                <w:p w14:paraId="2E87DC5F" w14:textId="77777777" w:rsidR="00694C4F" w:rsidRPr="007B54A4" w:rsidRDefault="00694C4F" w:rsidP="00694C4F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</w:txbxContent>
            </v:textbox>
          </v:rect>
        </w:pict>
      </w:r>
    </w:p>
    <w:p w14:paraId="40641486" w14:textId="77777777" w:rsidR="00D9392F" w:rsidRPr="00DE7D30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  <w:r w:rsidRPr="00DE7D30">
        <w:rPr>
          <w:rFonts w:ascii="Arial" w:hAnsi="Arial" w:cs="Arial"/>
          <w:color w:val="222222"/>
          <w:sz w:val="20"/>
          <w:szCs w:val="18"/>
          <w:lang w:val="en-IN"/>
        </w:rPr>
        <w:br w:type="page"/>
      </w:r>
    </w:p>
    <w:p w14:paraId="5A743ECE" w14:textId="77777777" w:rsidR="00D27A79" w:rsidRPr="00DE7D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846"/>
        <w:gridCol w:w="8235"/>
        <w:gridCol w:w="7069"/>
      </w:tblGrid>
      <w:tr w:rsidR="00602F7D" w:rsidRPr="00DE7D30" w14:paraId="5E6C8173" w14:textId="77777777" w:rsidTr="002E778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469A24C8" w14:textId="77777777" w:rsidTr="002E7787">
        <w:tc>
          <w:tcPr>
            <w:tcW w:w="1350" w:type="pct"/>
            <w:noWrap/>
          </w:tcPr>
          <w:p w14:paraId="03AF08CD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63" w:type="pct"/>
          </w:tcPr>
          <w:p w14:paraId="6CF142CA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87" w:type="pct"/>
          </w:tcPr>
          <w:p w14:paraId="7E9C2090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DE7D30" w14:paraId="51257839" w14:textId="77777777" w:rsidTr="002E7787">
        <w:tc>
          <w:tcPr>
            <w:tcW w:w="1350" w:type="pct"/>
            <w:noWrap/>
          </w:tcPr>
          <w:p w14:paraId="2281D8DC" w14:textId="77777777" w:rsidR="0000007A" w:rsidRPr="00DE7D30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DE7D30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14:paraId="6A693F58" w14:textId="77777777" w:rsidR="0099583E" w:rsidRPr="00DE7D30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Please write </w:t>
            </w:r>
            <w:r w:rsidR="00C03A1D" w:rsidRPr="00DE7D30">
              <w:rPr>
                <w:rFonts w:ascii="Arial" w:hAnsi="Arial" w:cs="Arial"/>
                <w:lang w:val="en-GB"/>
              </w:rPr>
              <w:t xml:space="preserve">a </w:t>
            </w:r>
            <w:r w:rsidRPr="00DE7D30">
              <w:rPr>
                <w:rFonts w:ascii="Arial" w:hAnsi="Arial" w:cs="Arial"/>
                <w:lang w:val="en-GB"/>
              </w:rPr>
              <w:t>few sentences explaining your answer</w:t>
            </w:r>
          </w:p>
        </w:tc>
        <w:tc>
          <w:tcPr>
            <w:tcW w:w="1963" w:type="pct"/>
          </w:tcPr>
          <w:p w14:paraId="62B0017C" w14:textId="77777777" w:rsidR="00204D68" w:rsidRPr="00DE7D30" w:rsidRDefault="00204D68" w:rsidP="00DA267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535EF2E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B3DE3" w:rsidRPr="00DE7D30" w14:paraId="37D8EA3D" w14:textId="77777777" w:rsidTr="00FB3DE3">
        <w:trPr>
          <w:trHeight w:val="554"/>
        </w:trPr>
        <w:tc>
          <w:tcPr>
            <w:tcW w:w="1350" w:type="pct"/>
            <w:noWrap/>
          </w:tcPr>
          <w:p w14:paraId="25820B9C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09041E8A" w14:textId="77777777" w:rsidR="001A1605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63" w:type="pct"/>
          </w:tcPr>
          <w:p w14:paraId="7E1456D1" w14:textId="77777777" w:rsidR="00D9392F" w:rsidRPr="00DE7D30" w:rsidRDefault="00D9392F" w:rsidP="00DA267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6D538317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3398A98E" w14:textId="77777777" w:rsidTr="00FB3DE3">
        <w:trPr>
          <w:trHeight w:val="574"/>
        </w:trPr>
        <w:tc>
          <w:tcPr>
            <w:tcW w:w="1350" w:type="pct"/>
            <w:noWrap/>
          </w:tcPr>
          <w:p w14:paraId="179EFAC2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49069AB9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1D6A9888" w14:textId="77777777" w:rsidR="001A1605" w:rsidRPr="00DE7D30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63" w:type="pct"/>
          </w:tcPr>
          <w:p w14:paraId="1D6A4D69" w14:textId="77777777" w:rsidR="00D9392F" w:rsidRPr="00DE7D30" w:rsidRDefault="00D9392F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2286ADF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20511394" w14:textId="77777777" w:rsidTr="002E7787">
        <w:trPr>
          <w:trHeight w:val="1178"/>
        </w:trPr>
        <w:tc>
          <w:tcPr>
            <w:tcW w:w="1350" w:type="pct"/>
            <w:noWrap/>
          </w:tcPr>
          <w:p w14:paraId="02AD7D70" w14:textId="77777777" w:rsidR="00FB3DE3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4B1E4CA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47A2EE94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63" w:type="pct"/>
          </w:tcPr>
          <w:p w14:paraId="50A78266" w14:textId="77777777" w:rsidR="00FB3DE3" w:rsidRPr="00DE7D30" w:rsidRDefault="00FB3DE3" w:rsidP="0047784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45426CB4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0BDB8B34" w14:textId="77777777" w:rsidTr="002E7787">
        <w:trPr>
          <w:trHeight w:val="1178"/>
        </w:trPr>
        <w:tc>
          <w:tcPr>
            <w:tcW w:w="1350" w:type="pct"/>
            <w:noWrap/>
          </w:tcPr>
          <w:p w14:paraId="6168D49A" w14:textId="77777777" w:rsidR="00FB3DE3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Please provide your comments regarding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appropriateness</w:t>
            </w:r>
          </w:p>
          <w:p w14:paraId="0DB10EDC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63" w:type="pct"/>
          </w:tcPr>
          <w:p w14:paraId="5C93CB83" w14:textId="77777777" w:rsidR="004430CD" w:rsidRPr="00DE7D30" w:rsidRDefault="004430CD" w:rsidP="00477844">
            <w:pPr>
              <w:pStyle w:val="ListParagrap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CF34645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F184C" w:rsidRPr="00DE7D30" w14:paraId="60D1229B" w14:textId="77777777" w:rsidTr="002E7787">
        <w:trPr>
          <w:trHeight w:val="1178"/>
        </w:trPr>
        <w:tc>
          <w:tcPr>
            <w:tcW w:w="1350" w:type="pct"/>
            <w:noWrap/>
          </w:tcPr>
          <w:p w14:paraId="0077FDF8" w14:textId="77777777" w:rsidR="005F184C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manuscript are proper, </w:t>
            </w:r>
          </w:p>
          <w:p w14:paraId="1656CFCA" w14:textId="77777777" w:rsidR="005F184C" w:rsidRPr="00DE7D30" w:rsidRDefault="005F184C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1B6E30CF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</w:t>
            </w:r>
            <w:r w:rsidR="00C03A1D" w:rsidRPr="00DE7D30">
              <w:rPr>
                <w:rFonts w:ascii="Arial" w:hAnsi="Arial" w:cs="Arial"/>
                <w:lang w:val="en-GB"/>
              </w:rPr>
              <w:t>s</w:t>
            </w:r>
            <w:r w:rsidRPr="00DE7D30">
              <w:rPr>
                <w:rFonts w:ascii="Arial" w:hAnsi="Arial" w:cs="Arial"/>
                <w:lang w:val="en-GB"/>
              </w:rPr>
              <w:t>, please write here.</w:t>
            </w:r>
          </w:p>
        </w:tc>
        <w:tc>
          <w:tcPr>
            <w:tcW w:w="1963" w:type="pct"/>
          </w:tcPr>
          <w:p w14:paraId="6D532B8F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ABAF18B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2298E97" w14:textId="77777777" w:rsidR="0000007A" w:rsidRPr="00DE7D30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F50217B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021315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6FBA23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D44CC7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3A1C45" w:rsidRPr="00DE7D30" w14:paraId="7EDA4C18" w14:textId="77777777" w:rsidTr="000C0B04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6600AC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0B34ACE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3A1C45" w:rsidRPr="00DE7D30" w14:paraId="5F9DA804" w14:textId="77777777" w:rsidTr="000C0B04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A632AD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F2D75C" w14:textId="77777777" w:rsidR="003A1C45" w:rsidRPr="00DE7D30" w:rsidRDefault="003A1C45" w:rsidP="000C0B04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483CCD52" w14:textId="77777777" w:rsidR="003A1C45" w:rsidRPr="00DE7D30" w:rsidRDefault="003A1C45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reviewer, correct the manuscript and highlight that part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)</w:t>
            </w:r>
          </w:p>
        </w:tc>
      </w:tr>
      <w:tr w:rsidR="003A1C45" w:rsidRPr="00DE7D30" w14:paraId="5C0ED7EF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438A81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402543A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A1B190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(If yes, Kindly please write down the ethical issues here in detail)</w:t>
            </w:r>
          </w:p>
          <w:p w14:paraId="0625D53B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471EBE8" w14:textId="77777777" w:rsidR="003A1C45" w:rsidRPr="00DE7D30" w:rsidRDefault="003A1C45" w:rsidP="007C6CD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51741B51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E48CBF6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9C59EE4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6D7AD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60A359FA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7EC464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>Are there competing interest issues in this manuscript?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40FEA0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A75393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E209479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2ECC737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5409E" w:rsidRPr="00DE7D30" w14:paraId="5D103C59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BFB338" w14:textId="77777777" w:rsidR="0065409E" w:rsidRPr="00DE7D30" w:rsidRDefault="0065409E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Do you think the article is plagiarized? </w:t>
            </w:r>
          </w:p>
          <w:p w14:paraId="564B5EA8" w14:textId="77777777" w:rsidR="0065409E" w:rsidRPr="00DE7D30" w:rsidRDefault="0065409E" w:rsidP="0065409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If yes, please justify your answer and send us some proof.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7B41DA" w14:textId="77777777" w:rsidR="00CD5091" w:rsidRPr="00DE7D30" w:rsidRDefault="00CD5091" w:rsidP="007C6CD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279A1479" w14:textId="77777777" w:rsidR="0065409E" w:rsidRPr="00DE7D30" w:rsidRDefault="0065409E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5633DD6A" w14:textId="77777777" w:rsidTr="005F184C">
        <w:trPr>
          <w:trHeight w:val="1012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E80CBB" w14:textId="77777777" w:rsidR="003A1C45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lastRenderedPageBreak/>
              <w:t>Do you think a Disclaimer is required to explain the history</w:t>
            </w:r>
          </w:p>
          <w:p w14:paraId="2B3D3914" w14:textId="77777777" w:rsidR="0065409E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of this manuscript? </w:t>
            </w:r>
          </w:p>
          <w:p w14:paraId="66C37141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(As 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ost cases chapters of reference books</w:t>
            </w:r>
          </w:p>
          <w:p w14:paraId="72DCC545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re extended version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of previously published article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n some journal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)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88CF2C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D807C11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244AAE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C51B90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1EC21B3A" w14:textId="77777777" w:rsidR="00462996" w:rsidRPr="00DE7D30" w:rsidRDefault="00462996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9B533E" w14:textId="77777777" w:rsidR="00DB7E1B" w:rsidRPr="00DE7D30" w:rsidRDefault="00DB7E1B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150"/>
      </w:tblGrid>
      <w:tr w:rsidR="008224E2" w:rsidRPr="00DE7D30" w14:paraId="0BF7231C" w14:textId="77777777" w:rsidTr="002E7787">
        <w:tc>
          <w:tcPr>
            <w:tcW w:w="500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D53CD4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3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Declaration of Competing Interest of the </w:t>
            </w:r>
            <w:r w:rsidR="00C03A1D"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Reviewer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:</w:t>
            </w:r>
          </w:p>
          <w:p w14:paraId="5B8B598B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8224E2" w:rsidRPr="00DE7D30" w14:paraId="5B5003F4" w14:textId="77777777" w:rsidTr="002E7787">
        <w:tc>
          <w:tcPr>
            <w:tcW w:w="5000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0A9515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Here reviewer should declare his/her competing interest. If nothing to declare he/she can write “I declare tha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 have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no competing interes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as a reviewer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”</w:t>
            </w:r>
          </w:p>
          <w:p w14:paraId="68060B09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AE25241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77A565C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27B47D23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p w14:paraId="523164DB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535"/>
        <w:gridCol w:w="9615"/>
      </w:tblGrid>
      <w:tr w:rsidR="00E71C8D" w:rsidRPr="00DE7D30" w14:paraId="1F39B5B7" w14:textId="77777777" w:rsidTr="002E7787"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F707C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 </w:t>
            </w:r>
            <w:r w:rsidR="00D1283A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4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Objective Evaluation:</w:t>
            </w:r>
          </w:p>
          <w:p w14:paraId="5EF2AF3E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67046C" w:rsidRPr="00DE7D30" w14:paraId="3EA693F5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FCFF4E" w14:textId="77777777" w:rsidR="0067046C" w:rsidRPr="00DE7D30" w:rsidRDefault="0067046C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Guideline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DB144D" w14:textId="77777777" w:rsidR="0067046C" w:rsidRPr="00DE7D30" w:rsidRDefault="0067046C" w:rsidP="000936A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MARKS </w:t>
            </w:r>
            <w:r w:rsidR="000936AC" w:rsidRPr="00DE7D30">
              <w:rPr>
                <w:rFonts w:ascii="Arial" w:hAnsi="Arial" w:cs="Arial"/>
                <w:sz w:val="20"/>
                <w:szCs w:val="20"/>
                <w:lang w:val="en-GB"/>
              </w:rPr>
              <w:t>of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this  manuscript</w:t>
            </w:r>
          </w:p>
        </w:tc>
      </w:tr>
      <w:tr w:rsidR="00E71C8D" w:rsidRPr="00DE7D30" w14:paraId="53A38351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86EA8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Give OVERALL MARKS you want to give to this manuscript </w:t>
            </w:r>
          </w:p>
          <w:p w14:paraId="2DDF4229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( Highest: 10  Lowest: 0 )</w:t>
            </w:r>
          </w:p>
          <w:p w14:paraId="68F9FCE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9690EB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Guideline: </w:t>
            </w:r>
          </w:p>
          <w:p w14:paraId="2E66CE5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ccept As It Is: (&gt;9-10)</w:t>
            </w:r>
          </w:p>
          <w:p w14:paraId="390782A1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inor Revision: (&gt;8-9)</w:t>
            </w:r>
          </w:p>
          <w:p w14:paraId="702B20D8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ajor Revision: (&gt;7-8)</w:t>
            </w:r>
          </w:p>
          <w:p w14:paraId="4197EDD0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erious Major revision: (&gt;5-7)</w:t>
            </w:r>
          </w:p>
          <w:p w14:paraId="7C8B1B67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Rejected (with repairable deficiencies and may be reconsidered): (&gt;</w:t>
            </w:r>
            <w:r w:rsidR="00D40416" w:rsidRPr="00DE7D30">
              <w:rPr>
                <w:rFonts w:ascii="Arial" w:hAnsi="Arial" w:cs="Arial"/>
                <w:sz w:val="20"/>
                <w:szCs w:val="20"/>
                <w:lang w:val="en-GB"/>
              </w:rPr>
              <w:t>3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-5)</w:t>
            </w:r>
          </w:p>
          <w:p w14:paraId="7FA72C4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trongly rejected (with irreparable deficiencies.): (&gt;0-3)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59EB45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42F19EAE" w14:textId="77777777" w:rsidR="00462996" w:rsidRPr="00DE7D30" w:rsidRDefault="00462996">
      <w:pPr>
        <w:rPr>
          <w:rFonts w:ascii="Arial" w:hAnsi="Arial" w:cs="Arial"/>
          <w:sz w:val="20"/>
          <w:szCs w:val="20"/>
          <w:lang w:val="en-GB"/>
        </w:rPr>
      </w:pPr>
    </w:p>
    <w:p w14:paraId="4A615466" w14:textId="77777777" w:rsidR="00BB4FEC" w:rsidRPr="00DE7D30" w:rsidRDefault="00BB4FEC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50"/>
      </w:tblGrid>
      <w:tr w:rsidR="00F96F54" w:rsidRPr="00DE7D30" w14:paraId="1C7ED5C7" w14:textId="77777777" w:rsidTr="00F96F54">
        <w:tc>
          <w:tcPr>
            <w:tcW w:w="500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EFA912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PART  5: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Reviewer Details:</w:t>
            </w:r>
          </w:p>
          <w:p w14:paraId="0F35CD1E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This information is mandatory to prepare the Reviewer Certificate properly. </w:t>
            </w:r>
          </w:p>
          <w:p w14:paraId="1E0AA682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Certificate prep</w:t>
            </w:r>
            <w:r w:rsidR="00C03A1D"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a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ration will not be possible if incomplete information is received.</w:t>
            </w:r>
          </w:p>
          <w:p w14:paraId="19A27BF5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4405"/>
              <w:gridCol w:w="16514"/>
            </w:tblGrid>
            <w:tr w:rsidR="00F96F54" w:rsidRPr="00DE7D30" w14:paraId="5F27291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97A185C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Name of the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C05374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CB7F448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C601FF5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Department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EB6FA9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3CA61BD0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82332F0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University or Institution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96617A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4F76F5F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B85D29A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Country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7ED4831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4BA8F6AE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37854BE" w14:textId="77777777" w:rsidR="00F96F54" w:rsidRPr="00DE7D30" w:rsidRDefault="00F96F54" w:rsidP="00F96F54">
                  <w:pPr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hAnsi="Arial" w:cs="Arial"/>
                      <w:sz w:val="20"/>
                      <w:szCs w:val="20"/>
                      <w:lang w:val="en-GB"/>
                    </w:rPr>
                    <w:t xml:space="preserve">Position: (Professor/lecturer, etc.) </w:t>
                  </w:r>
                  <w:r w:rsidRPr="00DE7D30"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  <w:t>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A57F6EE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63D20641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C0C5278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Email ID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FC49697" w14:textId="77777777" w:rsidR="00CA7853" w:rsidRPr="00DE7D30" w:rsidRDefault="00CA7853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7B3CDBC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B46DEE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WhatsApp Number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8E318D8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78ACD97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8C83BC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5-8 Keywords regarding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expertise of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4AB37D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</w:tbl>
          <w:p w14:paraId="42FDC517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</w:tbl>
    <w:p w14:paraId="48DC05A4" w14:textId="77777777" w:rsidR="004C3DF1" w:rsidRPr="00DE7D30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sectPr w:rsidR="004C3DF1" w:rsidRPr="00DE7D30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FDCED66" w14:textId="77777777" w:rsidR="00921F9F" w:rsidRPr="0000007A" w:rsidRDefault="00921F9F" w:rsidP="0099583E">
      <w:r>
        <w:separator/>
      </w:r>
    </w:p>
  </w:endnote>
  <w:endnote w:type="continuationSeparator" w:id="0">
    <w:p w14:paraId="31C8AE09" w14:textId="77777777" w:rsidR="00921F9F" w:rsidRPr="0000007A" w:rsidRDefault="00921F9F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04C1D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2F5F54D" w14:textId="77777777" w:rsidR="00921F9F" w:rsidRPr="0000007A" w:rsidRDefault="00921F9F" w:rsidP="0099583E">
      <w:r>
        <w:separator/>
      </w:r>
    </w:p>
  </w:footnote>
  <w:footnote w:type="continuationSeparator" w:id="0">
    <w:p w14:paraId="02B8D3C5" w14:textId="77777777" w:rsidR="00921F9F" w:rsidRPr="0000007A" w:rsidRDefault="00921F9F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19D2B1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9843406">
    <w:abstractNumId w:val="3"/>
  </w:num>
  <w:num w:numId="2" w16cid:durableId="227807286">
    <w:abstractNumId w:val="6"/>
  </w:num>
  <w:num w:numId="3" w16cid:durableId="1332221129">
    <w:abstractNumId w:val="5"/>
  </w:num>
  <w:num w:numId="4" w16cid:durableId="731275058">
    <w:abstractNumId w:val="7"/>
  </w:num>
  <w:num w:numId="5" w16cid:durableId="1225796756">
    <w:abstractNumId w:val="4"/>
  </w:num>
  <w:num w:numId="6" w16cid:durableId="976488871">
    <w:abstractNumId w:val="0"/>
  </w:num>
  <w:num w:numId="7" w16cid:durableId="1134714634">
    <w:abstractNumId w:val="1"/>
  </w:num>
  <w:num w:numId="8" w16cid:durableId="1710648155">
    <w:abstractNumId w:val="9"/>
  </w:num>
  <w:num w:numId="9" w16cid:durableId="406878871">
    <w:abstractNumId w:val="8"/>
  </w:num>
  <w:num w:numId="10" w16cid:durableId="139561616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101322"/>
    <w:rsid w:val="00121FFA"/>
    <w:rsid w:val="0012616A"/>
    <w:rsid w:val="00136984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20111"/>
    <w:rsid w:val="002218DB"/>
    <w:rsid w:val="0022369C"/>
    <w:rsid w:val="002320EB"/>
    <w:rsid w:val="0023696A"/>
    <w:rsid w:val="002422CB"/>
    <w:rsid w:val="00245E23"/>
    <w:rsid w:val="0025366D"/>
    <w:rsid w:val="00262634"/>
    <w:rsid w:val="00275984"/>
    <w:rsid w:val="00280EC9"/>
    <w:rsid w:val="00282BEE"/>
    <w:rsid w:val="002859CC"/>
    <w:rsid w:val="00291D08"/>
    <w:rsid w:val="00293482"/>
    <w:rsid w:val="002A3D7C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503AB6"/>
    <w:rsid w:val="005047C5"/>
    <w:rsid w:val="0050495C"/>
    <w:rsid w:val="00510920"/>
    <w:rsid w:val="00530A2D"/>
    <w:rsid w:val="00531C82"/>
    <w:rsid w:val="00533FC1"/>
    <w:rsid w:val="0054564B"/>
    <w:rsid w:val="00545A13"/>
    <w:rsid w:val="00546343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C25A0"/>
    <w:rsid w:val="005D230D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49CF"/>
    <w:rsid w:val="00676845"/>
    <w:rsid w:val="00680547"/>
    <w:rsid w:val="0068243C"/>
    <w:rsid w:val="0068446F"/>
    <w:rsid w:val="00690EDE"/>
    <w:rsid w:val="006936D1"/>
    <w:rsid w:val="00694C4F"/>
    <w:rsid w:val="00696CAD"/>
    <w:rsid w:val="006A5E0B"/>
    <w:rsid w:val="006A7405"/>
    <w:rsid w:val="006C3797"/>
    <w:rsid w:val="006D467C"/>
    <w:rsid w:val="006E01EE"/>
    <w:rsid w:val="006E6014"/>
    <w:rsid w:val="006E6D30"/>
    <w:rsid w:val="006E7D6E"/>
    <w:rsid w:val="00700A1D"/>
    <w:rsid w:val="00701186"/>
    <w:rsid w:val="00707BE1"/>
    <w:rsid w:val="007238EB"/>
    <w:rsid w:val="007317C3"/>
    <w:rsid w:val="0073332F"/>
    <w:rsid w:val="00734756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E5092"/>
    <w:rsid w:val="007F5873"/>
    <w:rsid w:val="00815F94"/>
    <w:rsid w:val="008224E2"/>
    <w:rsid w:val="00825DC9"/>
    <w:rsid w:val="0082676D"/>
    <w:rsid w:val="008324FC"/>
    <w:rsid w:val="00846F1F"/>
    <w:rsid w:val="0085546D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1F9F"/>
    <w:rsid w:val="009245E3"/>
    <w:rsid w:val="00942DEE"/>
    <w:rsid w:val="009553EC"/>
    <w:rsid w:val="00962B70"/>
    <w:rsid w:val="00967C62"/>
    <w:rsid w:val="00982766"/>
    <w:rsid w:val="009852C4"/>
    <w:rsid w:val="0099583E"/>
    <w:rsid w:val="009A0242"/>
    <w:rsid w:val="009A59ED"/>
    <w:rsid w:val="009B101F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760E1"/>
    <w:rsid w:val="00B82FFC"/>
    <w:rsid w:val="00BA1AB3"/>
    <w:rsid w:val="00BA6421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7A79"/>
    <w:rsid w:val="00D40416"/>
    <w:rsid w:val="00D430AB"/>
    <w:rsid w:val="00D4782A"/>
    <w:rsid w:val="00D709EB"/>
    <w:rsid w:val="00D7603E"/>
    <w:rsid w:val="00D90124"/>
    <w:rsid w:val="00D9392F"/>
    <w:rsid w:val="00DA2679"/>
    <w:rsid w:val="00DA41F5"/>
    <w:rsid w:val="00DB7E1B"/>
    <w:rsid w:val="00DC1D81"/>
    <w:rsid w:val="00DD274C"/>
    <w:rsid w:val="00DE7D30"/>
    <w:rsid w:val="00E03C32"/>
    <w:rsid w:val="00E3111A"/>
    <w:rsid w:val="00E451EA"/>
    <w:rsid w:val="00E57F4B"/>
    <w:rsid w:val="00E63889"/>
    <w:rsid w:val="00E645E9"/>
    <w:rsid w:val="00E65596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mathematics-and-computer-science-contemporary-development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3</Pages>
  <Words>615</Words>
  <Characters>3508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115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05</cp:lastModifiedBy>
  <cp:revision>41</cp:revision>
  <dcterms:created xsi:type="dcterms:W3CDTF">2023-08-30T09:21:00Z</dcterms:created>
  <dcterms:modified xsi:type="dcterms:W3CDTF">2024-07-04T04:49:00Z</dcterms:modified>
</cp:coreProperties>
</file>